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994"/>
        <w:gridCol w:w="991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DB2823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963" w:type="dxa"/>
            <w:gridSpan w:val="6"/>
            <w:vAlign w:val="center"/>
          </w:tcPr>
          <w:p w14:paraId="0541EE4D" w14:textId="58154D52" w:rsidR="009D6486" w:rsidRPr="004216C1" w:rsidRDefault="00DB2823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 w:rsidRPr="00DB2823">
              <w:rPr>
                <w:rFonts w:ascii="Times New Roman" w:hAnsi="Times New Roman"/>
                <w:szCs w:val="22"/>
              </w:rPr>
              <w:t xml:space="preserve">External Expert for </w:t>
            </w:r>
            <w:r>
              <w:rPr>
                <w:rFonts w:ascii="Times New Roman" w:hAnsi="Times New Roman"/>
                <w:szCs w:val="22"/>
              </w:rPr>
              <w:t xml:space="preserve">Preparation of </w:t>
            </w:r>
            <w:r w:rsidR="00750750">
              <w:rPr>
                <w:rFonts w:ascii="Times New Roman" w:hAnsi="Times New Roman"/>
                <w:szCs w:val="22"/>
              </w:rPr>
              <w:t>Methodology Plan</w:t>
            </w:r>
          </w:p>
        </w:tc>
        <w:tc>
          <w:tcPr>
            <w:tcW w:w="2693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5A0613C2" w:rsidR="009D6486" w:rsidRPr="004216C1" w:rsidRDefault="00102182" w:rsidP="006A2F04">
            <w:pPr>
              <w:widowControl w:val="0"/>
              <w:spacing w:before="120" w:after="120"/>
              <w:ind w:left="33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T-</w:t>
            </w:r>
            <w:r w:rsidR="00750750">
              <w:rPr>
                <w:rFonts w:ascii="Times New Roman" w:hAnsi="Times New Roman"/>
                <w:szCs w:val="22"/>
              </w:rPr>
              <w:t>3</w:t>
            </w:r>
          </w:p>
        </w:tc>
      </w:tr>
      <w:tr w:rsidR="000833B4" w:rsidRPr="004216C1" w14:paraId="0541EE6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994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991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All key experts have signed statements of exclusivity &amp;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B3603" w14:textId="77777777" w:rsidR="00376A91" w:rsidRPr="004216C1" w:rsidRDefault="00376A91">
      <w:r w:rsidRPr="004216C1">
        <w:separator/>
      </w:r>
    </w:p>
  </w:endnote>
  <w:endnote w:type="continuationSeparator" w:id="0">
    <w:p w14:paraId="02C1B0D5" w14:textId="77777777" w:rsidR="00376A91" w:rsidRPr="004216C1" w:rsidRDefault="00376A91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6" w14:textId="6426CAF7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4E38A0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4E38A0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BEFD" w14:textId="77777777" w:rsidR="00376A91" w:rsidRPr="004216C1" w:rsidRDefault="00376A91">
      <w:r w:rsidRPr="004216C1">
        <w:separator/>
      </w:r>
    </w:p>
  </w:footnote>
  <w:footnote w:type="continuationSeparator" w:id="0">
    <w:p w14:paraId="54563F15" w14:textId="77777777" w:rsidR="00376A91" w:rsidRPr="004216C1" w:rsidRDefault="00376A91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</w:t>
      </w:r>
      <w:proofErr w:type="spellStart"/>
      <w:r w:rsidR="00C01FC5">
        <w:t>dosier</w:t>
      </w:r>
      <w:proofErr w:type="spellEnd"/>
      <w:r w:rsidR="00C01F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DAyNjE1sTQzNTNX0lEKTi0uzszPAykwrgUAidrHBS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2182"/>
    <w:rsid w:val="00103E09"/>
    <w:rsid w:val="00115CDD"/>
    <w:rsid w:val="00124529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76A91"/>
    <w:rsid w:val="00385020"/>
    <w:rsid w:val="003F08F6"/>
    <w:rsid w:val="003F42FB"/>
    <w:rsid w:val="0042071E"/>
    <w:rsid w:val="004216C1"/>
    <w:rsid w:val="00421B64"/>
    <w:rsid w:val="00447CD2"/>
    <w:rsid w:val="00464F6A"/>
    <w:rsid w:val="00471DF1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2833"/>
    <w:rsid w:val="00696067"/>
    <w:rsid w:val="006979CE"/>
    <w:rsid w:val="006A2F04"/>
    <w:rsid w:val="006A7E76"/>
    <w:rsid w:val="007165AD"/>
    <w:rsid w:val="007242A2"/>
    <w:rsid w:val="00750750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36C52"/>
    <w:rsid w:val="00943940"/>
    <w:rsid w:val="009535F7"/>
    <w:rsid w:val="009B4443"/>
    <w:rsid w:val="009D6486"/>
    <w:rsid w:val="009E47FD"/>
    <w:rsid w:val="00A01F9B"/>
    <w:rsid w:val="00A024A6"/>
    <w:rsid w:val="00A25DE6"/>
    <w:rsid w:val="00A3070C"/>
    <w:rsid w:val="00A40B7A"/>
    <w:rsid w:val="00AC1064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DB2823"/>
    <w:rsid w:val="00E030C6"/>
    <w:rsid w:val="00E468CA"/>
    <w:rsid w:val="00E723B6"/>
    <w:rsid w:val="00EB5E4D"/>
    <w:rsid w:val="00EC1D7C"/>
    <w:rsid w:val="00F00598"/>
    <w:rsid w:val="00F14322"/>
    <w:rsid w:val="00F2417B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C4DD56B-9EF6-4F41-9977-7B872FFD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Igor Nedelkovski</cp:lastModifiedBy>
  <cp:revision>16</cp:revision>
  <cp:lastPrinted>2012-09-26T12:23:00Z</cp:lastPrinted>
  <dcterms:created xsi:type="dcterms:W3CDTF">2018-12-18T11:18:00Z</dcterms:created>
  <dcterms:modified xsi:type="dcterms:W3CDTF">2021-11-0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